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9AFB4F" w14:textId="77777777" w:rsidR="00EC7419" w:rsidRDefault="00EC7419">
      <w:bookmarkStart w:id="0" w:name="_GoBack"/>
      <w:bookmarkEnd w:id="0"/>
    </w:p>
    <w:sectPr w:rsidR="00EC741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3A7671" w14:textId="77777777" w:rsidR="001C0B6E" w:rsidRDefault="001C0B6E" w:rsidP="00E8409B">
      <w:pPr>
        <w:spacing w:after="0" w:line="240" w:lineRule="auto"/>
      </w:pPr>
      <w:r>
        <w:separator/>
      </w:r>
    </w:p>
  </w:endnote>
  <w:endnote w:type="continuationSeparator" w:id="0">
    <w:p w14:paraId="583F18C8" w14:textId="77777777" w:rsidR="001C0B6E" w:rsidRDefault="001C0B6E" w:rsidP="00E84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0337BC" w14:textId="77777777" w:rsidR="00E8409B" w:rsidRDefault="00E840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2FA235" w14:textId="6F9BD56F" w:rsidR="00E8409B" w:rsidRDefault="00E840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9EF2AC" w14:textId="77777777" w:rsidR="00E8409B" w:rsidRDefault="00E840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7DCF6E" w14:textId="77777777" w:rsidR="001C0B6E" w:rsidRDefault="001C0B6E" w:rsidP="00E8409B">
      <w:pPr>
        <w:spacing w:after="0" w:line="240" w:lineRule="auto"/>
      </w:pPr>
      <w:r>
        <w:separator/>
      </w:r>
    </w:p>
  </w:footnote>
  <w:footnote w:type="continuationSeparator" w:id="0">
    <w:p w14:paraId="43C46C66" w14:textId="77777777" w:rsidR="001C0B6E" w:rsidRDefault="001C0B6E" w:rsidP="00E840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D77E4" w14:textId="77777777" w:rsidR="00E8409B" w:rsidRDefault="00E840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405F58" w14:textId="6DACBEB8" w:rsidR="00E8409B" w:rsidRDefault="00E8409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F50441A" wp14:editId="47909BFB">
          <wp:simplePos x="0" y="0"/>
          <wp:positionH relativeFrom="column">
            <wp:posOffset>-904875</wp:posOffset>
          </wp:positionH>
          <wp:positionV relativeFrom="paragraph">
            <wp:posOffset>-457200</wp:posOffset>
          </wp:positionV>
          <wp:extent cx="7743825" cy="10058400"/>
          <wp:effectExtent l="0" t="0" r="9525" b="0"/>
          <wp:wrapNone/>
          <wp:docPr id="18" name="Picture 1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Picture 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3825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629556E9" wp14:editId="62FE0515">
          <wp:simplePos x="0" y="0"/>
          <wp:positionH relativeFrom="column">
            <wp:posOffset>5314950</wp:posOffset>
          </wp:positionH>
          <wp:positionV relativeFrom="paragraph">
            <wp:posOffset>-76200</wp:posOffset>
          </wp:positionV>
          <wp:extent cx="1362075" cy="575945"/>
          <wp:effectExtent l="0" t="0" r="9525" b="0"/>
          <wp:wrapNone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2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2075" cy="575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40882" w14:textId="77777777" w:rsidR="00E8409B" w:rsidRDefault="00E8409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szAxsbAwMzc0MzRU0lEKTi0uzszPAykwrAUAylMZYywAAAA="/>
  </w:docVars>
  <w:rsids>
    <w:rsidRoot w:val="00A75F3E"/>
    <w:rsid w:val="001C0B6E"/>
    <w:rsid w:val="00A75F3E"/>
    <w:rsid w:val="00E8409B"/>
    <w:rsid w:val="00EC7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C63DE8F-749B-4B13-9618-AE1017FD8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40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409B"/>
  </w:style>
  <w:style w:type="paragraph" w:styleId="Footer">
    <w:name w:val="footer"/>
    <w:basedOn w:val="Normal"/>
    <w:link w:val="FooterChar"/>
    <w:uiPriority w:val="99"/>
    <w:unhideWhenUsed/>
    <w:rsid w:val="00E840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409B"/>
  </w:style>
  <w:style w:type="paragraph" w:styleId="BalloonText">
    <w:name w:val="Balloon Text"/>
    <w:basedOn w:val="Normal"/>
    <w:link w:val="BalloonTextChar"/>
    <w:uiPriority w:val="99"/>
    <w:semiHidden/>
    <w:unhideWhenUsed/>
    <w:rsid w:val="00E840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40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y Zarubin</dc:creator>
  <cp:keywords/>
  <dc:description/>
  <cp:lastModifiedBy>Sergiy Zarubin</cp:lastModifiedBy>
  <cp:revision>3</cp:revision>
  <dcterms:created xsi:type="dcterms:W3CDTF">2019-12-19T22:34:00Z</dcterms:created>
  <dcterms:modified xsi:type="dcterms:W3CDTF">2019-12-19T22:42:00Z</dcterms:modified>
</cp:coreProperties>
</file>